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463439" w14:textId="422A6758" w:rsidR="00C140DE" w:rsidRPr="00EF32B0" w:rsidRDefault="00C140DE" w:rsidP="00C140DE">
      <w:pPr>
        <w:pStyle w:val="ListParagraph"/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  <w:color w:val="FF0000"/>
        </w:rPr>
      </w:pPr>
      <w:r w:rsidRPr="00EF32B0">
        <w:rPr>
          <w:rFonts w:ascii="Arial" w:hAnsi="Arial"/>
          <w:color w:val="FF0000"/>
        </w:rPr>
        <w:t>Answer</w:t>
      </w:r>
      <w:r w:rsidRPr="00EF32B0">
        <w:rPr>
          <w:rFonts w:ascii="Arial" w:hAnsi="Arial"/>
          <w:color w:val="FF0000"/>
        </w:rPr>
        <w:t xml:space="preserve"> number 1</w:t>
      </w:r>
    </w:p>
    <w:p w14:paraId="6FCB6508" w14:textId="77777777" w:rsidR="00EF32B0" w:rsidRDefault="00EF32B0" w:rsidP="00C140DE">
      <w:pPr>
        <w:pStyle w:val="ListParagraph"/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</w:rPr>
      </w:pPr>
    </w:p>
    <w:p w14:paraId="024E5B82" w14:textId="77777777" w:rsidR="00C140DE" w:rsidRPr="00534134" w:rsidRDefault="00C140DE" w:rsidP="00C140DE">
      <w:pPr>
        <w:pStyle w:val="ListParagraph"/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  <w:b/>
          <w:bCs/>
        </w:rPr>
      </w:pPr>
      <w:r w:rsidRPr="00534134">
        <w:rPr>
          <w:rFonts w:ascii="Arial" w:hAnsi="Arial"/>
          <w:b/>
          <w:bCs/>
        </w:rPr>
        <w:t>System Analysis</w:t>
      </w:r>
    </w:p>
    <w:p w14:paraId="131933D1" w14:textId="77777777" w:rsidR="00C140DE" w:rsidRDefault="00C140DE" w:rsidP="00C140DE">
      <w:pPr>
        <w:pStyle w:val="ListParagraph"/>
        <w:keepNext/>
        <w:keepLines/>
        <w:numPr>
          <w:ilvl w:val="0"/>
          <w:numId w:val="1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Develop project plan</w:t>
      </w:r>
    </w:p>
    <w:p w14:paraId="48E58523" w14:textId="77777777" w:rsidR="00C140DE" w:rsidRPr="00534134" w:rsidRDefault="00C140DE" w:rsidP="00C140DE">
      <w:pPr>
        <w:pStyle w:val="ListParagraph"/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  <w:b/>
          <w:bCs/>
        </w:rPr>
      </w:pPr>
      <w:r w:rsidRPr="00534134">
        <w:rPr>
          <w:rFonts w:ascii="Arial" w:hAnsi="Arial"/>
          <w:b/>
          <w:bCs/>
        </w:rPr>
        <w:t>System Design</w:t>
      </w:r>
    </w:p>
    <w:p w14:paraId="283160A4" w14:textId="77777777" w:rsidR="00C140DE" w:rsidRDefault="00C140DE" w:rsidP="00C140DE">
      <w:pPr>
        <w:pStyle w:val="ListParagraph"/>
        <w:keepNext/>
        <w:keepLines/>
        <w:numPr>
          <w:ilvl w:val="0"/>
          <w:numId w:val="1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Design system Architecture</w:t>
      </w:r>
    </w:p>
    <w:p w14:paraId="09552DA7" w14:textId="0CC547F9" w:rsidR="00C140DE" w:rsidRDefault="00EF32B0" w:rsidP="00C140DE">
      <w:pPr>
        <w:pStyle w:val="ListParagraph"/>
        <w:keepNext/>
        <w:keepLines/>
        <w:numPr>
          <w:ilvl w:val="0"/>
          <w:numId w:val="1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t>Install and setup software’s</w:t>
      </w:r>
    </w:p>
    <w:p w14:paraId="592BF33E" w14:textId="77777777" w:rsidR="00C140DE" w:rsidRDefault="00C140DE" w:rsidP="00C140DE">
      <w:pPr>
        <w:pStyle w:val="ListParagraph"/>
        <w:keepNext/>
        <w:keepLines/>
        <w:numPr>
          <w:ilvl w:val="0"/>
          <w:numId w:val="1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System development</w:t>
      </w:r>
    </w:p>
    <w:p w14:paraId="06474636" w14:textId="77777777" w:rsidR="00C140DE" w:rsidRDefault="00C140DE" w:rsidP="00C140DE">
      <w:pPr>
        <w:pStyle w:val="ListParagraph"/>
        <w:keepNext/>
        <w:keepLines/>
        <w:numPr>
          <w:ilvl w:val="0"/>
          <w:numId w:val="1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Hosting</w:t>
      </w:r>
    </w:p>
    <w:p w14:paraId="4D123098" w14:textId="77777777" w:rsidR="00C140DE" w:rsidRPr="00534134" w:rsidRDefault="00C140DE" w:rsidP="00C140DE">
      <w:pPr>
        <w:pStyle w:val="ListParagraph"/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  <w:b/>
          <w:bCs/>
        </w:rPr>
      </w:pPr>
      <w:r w:rsidRPr="00534134">
        <w:rPr>
          <w:rFonts w:ascii="Arial" w:hAnsi="Arial"/>
          <w:b/>
          <w:bCs/>
        </w:rPr>
        <w:t>System testing</w:t>
      </w:r>
    </w:p>
    <w:p w14:paraId="02A6B23A" w14:textId="0766C38C" w:rsidR="00C140DE" w:rsidRDefault="00EF32B0" w:rsidP="00C140DE">
      <w:pPr>
        <w:pStyle w:val="ListParagraph"/>
        <w:keepNext/>
        <w:keepLines/>
        <w:numPr>
          <w:ilvl w:val="0"/>
          <w:numId w:val="2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Testing</w:t>
      </w:r>
    </w:p>
    <w:p w14:paraId="0C688C28" w14:textId="2A691832" w:rsidR="00EF32B0" w:rsidRPr="00EF32B0" w:rsidRDefault="00EF32B0" w:rsidP="00EF32B0">
      <w:pPr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  <w:b/>
          <w:bCs/>
        </w:rPr>
      </w:pPr>
      <w:r>
        <w:rPr>
          <w:rFonts w:ascii="Arial" w:hAnsi="Arial"/>
        </w:rPr>
        <w:t xml:space="preserve">           </w:t>
      </w:r>
      <w:r w:rsidRPr="00EF32B0">
        <w:rPr>
          <w:rFonts w:ascii="Arial" w:hAnsi="Arial"/>
          <w:b/>
          <w:bCs/>
        </w:rPr>
        <w:t xml:space="preserve"> Deployment</w:t>
      </w:r>
    </w:p>
    <w:p w14:paraId="1CD21061" w14:textId="7F4575F7" w:rsidR="00EF32B0" w:rsidRDefault="00EF32B0" w:rsidP="00EF32B0">
      <w:pPr>
        <w:pStyle w:val="ListParagraph"/>
        <w:keepNext/>
        <w:keepLines/>
        <w:numPr>
          <w:ilvl w:val="0"/>
          <w:numId w:val="2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Hosting</w:t>
      </w:r>
    </w:p>
    <w:p w14:paraId="26CB70C7" w14:textId="740F31AB" w:rsidR="00EF32B0" w:rsidRPr="00EF32B0" w:rsidRDefault="00EF32B0" w:rsidP="00EF32B0">
      <w:pPr>
        <w:pStyle w:val="ListParagraph"/>
        <w:keepNext/>
        <w:keepLines/>
        <w:numPr>
          <w:ilvl w:val="0"/>
          <w:numId w:val="2"/>
        </w:numPr>
        <w:tabs>
          <w:tab w:val="right" w:pos="10204"/>
        </w:tabs>
        <w:spacing w:line="360" w:lineRule="auto"/>
        <w:jc w:val="both"/>
        <w:rPr>
          <w:rFonts w:ascii="Arial" w:hAnsi="Arial"/>
        </w:rPr>
      </w:pPr>
      <w:r>
        <w:rPr>
          <w:rFonts w:ascii="Arial" w:hAnsi="Arial"/>
        </w:rPr>
        <w:t>Train end users</w:t>
      </w:r>
    </w:p>
    <w:p w14:paraId="1DF555C1" w14:textId="77777777" w:rsidR="00EF32B0" w:rsidRPr="00EF32B0" w:rsidRDefault="00EF32B0" w:rsidP="00EF32B0">
      <w:pPr>
        <w:keepNext/>
        <w:keepLines/>
        <w:tabs>
          <w:tab w:val="right" w:pos="10204"/>
        </w:tabs>
        <w:spacing w:line="360" w:lineRule="auto"/>
        <w:jc w:val="both"/>
        <w:rPr>
          <w:rFonts w:ascii="Arial" w:hAnsi="Arial"/>
        </w:rPr>
      </w:pPr>
    </w:p>
    <w:p w14:paraId="565C7480" w14:textId="36B8B87A" w:rsidR="00EF32B0" w:rsidRPr="00EF32B0" w:rsidRDefault="00EF32B0" w:rsidP="00EF32B0">
      <w:pPr>
        <w:pStyle w:val="ListParagraph"/>
        <w:keepNext/>
        <w:keepLines/>
        <w:tabs>
          <w:tab w:val="right" w:pos="10204"/>
        </w:tabs>
        <w:spacing w:line="360" w:lineRule="auto"/>
        <w:ind w:left="1440"/>
        <w:jc w:val="both"/>
        <w:rPr>
          <w:rFonts w:ascii="Arial" w:hAnsi="Arial"/>
          <w:color w:val="FF0000"/>
        </w:rPr>
      </w:pPr>
      <w:r w:rsidRPr="00EF32B0">
        <w:rPr>
          <w:rFonts w:ascii="Arial" w:hAnsi="Arial"/>
          <w:color w:val="FF0000"/>
        </w:rPr>
        <w:t xml:space="preserve">Answer number </w:t>
      </w:r>
      <w:r w:rsidRPr="00EF32B0">
        <w:rPr>
          <w:rFonts w:ascii="Arial" w:hAnsi="Arial"/>
          <w:color w:val="FF0000"/>
        </w:rPr>
        <w:t>2</w:t>
      </w:r>
    </w:p>
    <w:p w14:paraId="0494B00F" w14:textId="50101297" w:rsidR="00C140DE" w:rsidRDefault="00C140DE" w:rsidP="00C140DE"/>
    <w:p w14:paraId="4341B2B0" w14:textId="5863B7F2" w:rsidR="00A04170" w:rsidRDefault="00A04170" w:rsidP="00A04170">
      <w:pPr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  <w:r w:rsidRPr="00A04170">
        <w:rPr>
          <w:rFonts w:ascii="Arial" w:hAnsi="Arial" w:cs="Arial"/>
          <w:b/>
          <w:bCs/>
          <w:sz w:val="36"/>
          <w:szCs w:val="36"/>
          <w:u w:val="single"/>
        </w:rPr>
        <w:t>Time Estimation</w:t>
      </w:r>
    </w:p>
    <w:p w14:paraId="0DDB319E" w14:textId="77777777" w:rsidR="00627455" w:rsidRPr="00A04170" w:rsidRDefault="00627455" w:rsidP="00A04170">
      <w:pPr>
        <w:jc w:val="center"/>
        <w:rPr>
          <w:rFonts w:ascii="Arial" w:hAnsi="Arial" w:cs="Arial"/>
          <w:b/>
          <w:bCs/>
          <w:sz w:val="36"/>
          <w:szCs w:val="36"/>
          <w:u w:val="single"/>
        </w:rPr>
      </w:pPr>
    </w:p>
    <w:p w14:paraId="6854F5A9" w14:textId="77777777" w:rsidR="00A04170" w:rsidRDefault="00A04170">
      <w:pPr>
        <w:rPr>
          <w:rFonts w:ascii="Arial" w:hAnsi="Arial" w:cs="Arial"/>
          <w:b/>
          <w:bCs/>
        </w:rPr>
      </w:pPr>
    </w:p>
    <w:p w14:paraId="749CD880" w14:textId="261308B4" w:rsidR="00BC641A" w:rsidRDefault="006C6FA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</w:t>
      </w:r>
      <w:r w:rsidR="008E7269">
        <w:rPr>
          <w:rFonts w:ascii="Arial" w:hAnsi="Arial" w:cs="Arial"/>
          <w:b/>
          <w:bCs/>
        </w:rPr>
        <w:t xml:space="preserve">xpected time </w:t>
      </w:r>
    </w:p>
    <w:p w14:paraId="402A8EA7" w14:textId="77777777" w:rsidR="001F2F6D" w:rsidRDefault="001F2F6D">
      <w:r>
        <w:rPr>
          <w:rFonts w:ascii="Arial" w:hAnsi="Arial" w:cs="Arial"/>
        </w:rPr>
        <w:t>(O + 4*M + P) / 6 = TE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45"/>
        <w:gridCol w:w="1260"/>
        <w:gridCol w:w="1620"/>
        <w:gridCol w:w="1710"/>
        <w:gridCol w:w="1616"/>
      </w:tblGrid>
      <w:tr w:rsidR="00EC22C4" w:rsidRPr="00D6645A" w14:paraId="5EBB2421" w14:textId="77777777" w:rsidTr="004C175B">
        <w:trPr>
          <w:trHeight w:val="394"/>
        </w:trPr>
        <w:tc>
          <w:tcPr>
            <w:tcW w:w="3145" w:type="dxa"/>
            <w:shd w:val="clear" w:color="auto" w:fill="9CC2E5" w:themeFill="accent5" w:themeFillTint="99"/>
          </w:tcPr>
          <w:p w14:paraId="3BAF62BA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>Task</w:t>
            </w:r>
          </w:p>
        </w:tc>
        <w:tc>
          <w:tcPr>
            <w:tcW w:w="1260" w:type="dxa"/>
            <w:shd w:val="clear" w:color="auto" w:fill="9CC2E5" w:themeFill="accent5" w:themeFillTint="99"/>
          </w:tcPr>
          <w:p w14:paraId="526B4D0A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 xml:space="preserve">Time </w:t>
            </w:r>
            <w:r w:rsidRPr="00D6645A">
              <w:rPr>
                <w:rFonts w:ascii="Arial" w:hAnsi="Arial" w:cs="Arial"/>
                <w:b/>
              </w:rPr>
              <w:t>optimistic</w:t>
            </w:r>
          </w:p>
        </w:tc>
        <w:tc>
          <w:tcPr>
            <w:tcW w:w="1620" w:type="dxa"/>
            <w:shd w:val="clear" w:color="auto" w:fill="9CC2E5" w:themeFill="accent5" w:themeFillTint="99"/>
          </w:tcPr>
          <w:p w14:paraId="79775FCE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>Time normal</w:t>
            </w:r>
          </w:p>
        </w:tc>
        <w:tc>
          <w:tcPr>
            <w:tcW w:w="1710" w:type="dxa"/>
            <w:shd w:val="clear" w:color="auto" w:fill="9CC2E5" w:themeFill="accent5" w:themeFillTint="99"/>
          </w:tcPr>
          <w:p w14:paraId="73A3669B" w14:textId="77777777" w:rsidR="00EC22C4" w:rsidRPr="00D6645A" w:rsidRDefault="00EC22C4">
            <w:pPr>
              <w:rPr>
                <w:b/>
              </w:rPr>
            </w:pPr>
            <w:r w:rsidRPr="00D6645A">
              <w:rPr>
                <w:b/>
              </w:rPr>
              <w:t>Time Pessimistic</w:t>
            </w:r>
          </w:p>
        </w:tc>
        <w:tc>
          <w:tcPr>
            <w:tcW w:w="1616" w:type="dxa"/>
            <w:shd w:val="clear" w:color="auto" w:fill="9CC2E5" w:themeFill="accent5" w:themeFillTint="99"/>
          </w:tcPr>
          <w:p w14:paraId="5EA4436A" w14:textId="0DA80FA0" w:rsidR="00EC22C4" w:rsidRPr="00D6645A" w:rsidRDefault="00A04170">
            <w:pPr>
              <w:rPr>
                <w:b/>
              </w:rPr>
            </w:pPr>
            <w:r>
              <w:rPr>
                <w:b/>
              </w:rPr>
              <w:t>T</w:t>
            </w:r>
            <w:r w:rsidRPr="00D6645A">
              <w:rPr>
                <w:b/>
              </w:rPr>
              <w:t xml:space="preserve">ime </w:t>
            </w:r>
            <w:r w:rsidR="00EC22C4" w:rsidRPr="00D6645A">
              <w:rPr>
                <w:b/>
              </w:rPr>
              <w:t xml:space="preserve">Expected </w:t>
            </w:r>
          </w:p>
        </w:tc>
      </w:tr>
      <w:tr w:rsidR="00EC22C4" w14:paraId="17355EB0" w14:textId="77777777" w:rsidTr="004C175B">
        <w:trPr>
          <w:trHeight w:val="265"/>
        </w:trPr>
        <w:tc>
          <w:tcPr>
            <w:tcW w:w="3145" w:type="dxa"/>
          </w:tcPr>
          <w:p w14:paraId="4C65F209" w14:textId="713737DF" w:rsidR="00EC22C4" w:rsidRDefault="004C175B">
            <w:r>
              <w:t>Develop project plan</w:t>
            </w:r>
          </w:p>
        </w:tc>
        <w:tc>
          <w:tcPr>
            <w:tcW w:w="1260" w:type="dxa"/>
          </w:tcPr>
          <w:p w14:paraId="7E031A42" w14:textId="4C89BD55" w:rsidR="00EC22C4" w:rsidRDefault="00205EA1">
            <w:r>
              <w:t>48</w:t>
            </w:r>
            <w:r w:rsidR="00896250">
              <w:t xml:space="preserve"> hour</w:t>
            </w:r>
            <w:r>
              <w:t>s</w:t>
            </w:r>
          </w:p>
        </w:tc>
        <w:tc>
          <w:tcPr>
            <w:tcW w:w="1620" w:type="dxa"/>
          </w:tcPr>
          <w:p w14:paraId="581351C2" w14:textId="21A9D8A3" w:rsidR="00EC22C4" w:rsidRDefault="00AC3892">
            <w:r>
              <w:t>52</w:t>
            </w:r>
            <w:r w:rsidR="00896250">
              <w:t>hours</w:t>
            </w:r>
          </w:p>
        </w:tc>
        <w:tc>
          <w:tcPr>
            <w:tcW w:w="1710" w:type="dxa"/>
          </w:tcPr>
          <w:p w14:paraId="78345C03" w14:textId="46A3DC11" w:rsidR="00EC22C4" w:rsidRDefault="00AC3892">
            <w:r>
              <w:t xml:space="preserve">60 </w:t>
            </w:r>
            <w:r w:rsidR="00A352EC">
              <w:t>hour</w:t>
            </w:r>
            <w:r>
              <w:t>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0BBAC572" w14:textId="674C8285" w:rsidR="00EC22C4" w:rsidRDefault="00D26003">
            <w:r>
              <w:t>5</w:t>
            </w:r>
            <w:r w:rsidR="003200A4">
              <w:t>2 hours</w:t>
            </w:r>
          </w:p>
        </w:tc>
      </w:tr>
      <w:tr w:rsidR="00EC22C4" w14:paraId="75026999" w14:textId="77777777" w:rsidTr="004C175B">
        <w:trPr>
          <w:trHeight w:val="258"/>
        </w:trPr>
        <w:tc>
          <w:tcPr>
            <w:tcW w:w="3145" w:type="dxa"/>
          </w:tcPr>
          <w:p w14:paraId="757E4938" w14:textId="2C1DCA85" w:rsidR="00EC22C4" w:rsidRDefault="004C175B">
            <w:r>
              <w:t>Design System architecture</w:t>
            </w:r>
          </w:p>
        </w:tc>
        <w:tc>
          <w:tcPr>
            <w:tcW w:w="1260" w:type="dxa"/>
          </w:tcPr>
          <w:p w14:paraId="08CBEDE5" w14:textId="14FF77C3" w:rsidR="00EC22C4" w:rsidRDefault="00205EA1">
            <w:r>
              <w:t>24</w:t>
            </w:r>
            <w:r w:rsidR="006C6FA1">
              <w:t xml:space="preserve"> hour</w:t>
            </w:r>
            <w:r>
              <w:t>s</w:t>
            </w:r>
          </w:p>
        </w:tc>
        <w:tc>
          <w:tcPr>
            <w:tcW w:w="1620" w:type="dxa"/>
          </w:tcPr>
          <w:p w14:paraId="12722A1C" w14:textId="61FE04D3" w:rsidR="00EC22C4" w:rsidRDefault="00AC3892">
            <w:r>
              <w:t>29</w:t>
            </w:r>
            <w:r w:rsidR="006C6FA1">
              <w:t xml:space="preserve"> hour</w:t>
            </w:r>
            <w:r w:rsidR="00896250">
              <w:t>s</w:t>
            </w:r>
            <w:r w:rsidR="006C6FA1">
              <w:t xml:space="preserve"> </w:t>
            </w:r>
          </w:p>
        </w:tc>
        <w:tc>
          <w:tcPr>
            <w:tcW w:w="1710" w:type="dxa"/>
          </w:tcPr>
          <w:p w14:paraId="40C62553" w14:textId="5F71044A" w:rsidR="00EC22C4" w:rsidRDefault="00AC3892">
            <w:r>
              <w:t>35</w:t>
            </w:r>
            <w:r w:rsidR="006C6FA1">
              <w:t xml:space="preserve"> hour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0C92C0FD" w14:textId="7D38121D" w:rsidR="00EC22C4" w:rsidRDefault="003200A4">
            <w:r>
              <w:t>2</w:t>
            </w:r>
            <w:r w:rsidR="00D26003">
              <w:t>9</w:t>
            </w:r>
            <w:r>
              <w:t xml:space="preserve"> hours</w:t>
            </w:r>
          </w:p>
        </w:tc>
      </w:tr>
      <w:tr w:rsidR="00E35113" w14:paraId="0BB0B7E3" w14:textId="77777777" w:rsidTr="004C175B">
        <w:trPr>
          <w:trHeight w:val="258"/>
        </w:trPr>
        <w:tc>
          <w:tcPr>
            <w:tcW w:w="3145" w:type="dxa"/>
          </w:tcPr>
          <w:p w14:paraId="35101CF1" w14:textId="3CEBAD37" w:rsidR="00E35113" w:rsidRDefault="00E35113">
            <w:r>
              <w:t>Install and setup software’s</w:t>
            </w:r>
          </w:p>
        </w:tc>
        <w:tc>
          <w:tcPr>
            <w:tcW w:w="1260" w:type="dxa"/>
          </w:tcPr>
          <w:p w14:paraId="463317ED" w14:textId="6ECC5A59" w:rsidR="00E35113" w:rsidRDefault="00205EA1">
            <w:r>
              <w:t xml:space="preserve">16 hours </w:t>
            </w:r>
          </w:p>
        </w:tc>
        <w:tc>
          <w:tcPr>
            <w:tcW w:w="1620" w:type="dxa"/>
          </w:tcPr>
          <w:p w14:paraId="3129B8CA" w14:textId="602581CD" w:rsidR="00E35113" w:rsidRDefault="00AC3892">
            <w:r>
              <w:t>21 hours</w:t>
            </w:r>
          </w:p>
        </w:tc>
        <w:tc>
          <w:tcPr>
            <w:tcW w:w="1710" w:type="dxa"/>
          </w:tcPr>
          <w:p w14:paraId="28A2E11F" w14:textId="36920BE7" w:rsidR="00E35113" w:rsidRDefault="00AC3892">
            <w:r>
              <w:t>30 hour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0BA31D89" w14:textId="67E3EE1F" w:rsidR="00E35113" w:rsidRDefault="006D6F07">
            <w:r>
              <w:t>21 hours</w:t>
            </w:r>
          </w:p>
        </w:tc>
      </w:tr>
      <w:tr w:rsidR="00EC22C4" w14:paraId="558117A9" w14:textId="77777777" w:rsidTr="004C175B">
        <w:tc>
          <w:tcPr>
            <w:tcW w:w="3145" w:type="dxa"/>
          </w:tcPr>
          <w:p w14:paraId="7899FB8E" w14:textId="7EE1D36B" w:rsidR="00EC22C4" w:rsidRDefault="004C175B">
            <w:r>
              <w:t>System Development</w:t>
            </w:r>
          </w:p>
        </w:tc>
        <w:tc>
          <w:tcPr>
            <w:tcW w:w="1260" w:type="dxa"/>
          </w:tcPr>
          <w:p w14:paraId="465462DB" w14:textId="70827BBC" w:rsidR="00EC22C4" w:rsidRDefault="00205EA1">
            <w:r>
              <w:t>272</w:t>
            </w:r>
            <w:r w:rsidR="001F2F6D">
              <w:t xml:space="preserve"> hours</w:t>
            </w:r>
          </w:p>
        </w:tc>
        <w:tc>
          <w:tcPr>
            <w:tcW w:w="1620" w:type="dxa"/>
          </w:tcPr>
          <w:p w14:paraId="2E615788" w14:textId="01908080" w:rsidR="00EC22C4" w:rsidRDefault="00AC3892">
            <w:r>
              <w:t>290</w:t>
            </w:r>
            <w:r w:rsidR="006C6FA1">
              <w:t xml:space="preserve"> hours</w:t>
            </w:r>
          </w:p>
        </w:tc>
        <w:tc>
          <w:tcPr>
            <w:tcW w:w="1710" w:type="dxa"/>
          </w:tcPr>
          <w:p w14:paraId="6767CC6D" w14:textId="33250AAE" w:rsidR="00EC22C4" w:rsidRDefault="00AC3892">
            <w:r>
              <w:t>300</w:t>
            </w:r>
            <w:r w:rsidR="006C6FA1">
              <w:t xml:space="preserve"> </w:t>
            </w:r>
            <w:r w:rsidR="001F2F6D">
              <w:t>hour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141A7181" w14:textId="466A3CE3" w:rsidR="00EC22C4" w:rsidRDefault="006D6F07">
            <w:r>
              <w:t>288</w:t>
            </w:r>
            <w:r w:rsidR="003200A4">
              <w:t xml:space="preserve"> hours</w:t>
            </w:r>
          </w:p>
        </w:tc>
      </w:tr>
      <w:tr w:rsidR="00EC22C4" w14:paraId="6E1F0BC3" w14:textId="77777777" w:rsidTr="004C175B">
        <w:trPr>
          <w:trHeight w:val="282"/>
        </w:trPr>
        <w:tc>
          <w:tcPr>
            <w:tcW w:w="3145" w:type="dxa"/>
          </w:tcPr>
          <w:p w14:paraId="410F8AF1" w14:textId="5E2E8198" w:rsidR="00EC22C4" w:rsidRDefault="004C175B">
            <w:r>
              <w:t>Testing</w:t>
            </w:r>
          </w:p>
        </w:tc>
        <w:tc>
          <w:tcPr>
            <w:tcW w:w="1260" w:type="dxa"/>
          </w:tcPr>
          <w:p w14:paraId="0C520C48" w14:textId="076CA0D8" w:rsidR="00EC22C4" w:rsidRDefault="00A04170">
            <w:r>
              <w:t>100</w:t>
            </w:r>
            <w:r w:rsidR="001F2F6D">
              <w:t xml:space="preserve"> hours</w:t>
            </w:r>
          </w:p>
        </w:tc>
        <w:tc>
          <w:tcPr>
            <w:tcW w:w="1620" w:type="dxa"/>
          </w:tcPr>
          <w:p w14:paraId="42ADD9A2" w14:textId="62617BB1" w:rsidR="00EC22C4" w:rsidRDefault="00AC3892">
            <w:r>
              <w:t>115</w:t>
            </w:r>
            <w:r w:rsidR="001F2F6D">
              <w:t xml:space="preserve"> hours</w:t>
            </w:r>
          </w:p>
        </w:tc>
        <w:tc>
          <w:tcPr>
            <w:tcW w:w="1710" w:type="dxa"/>
          </w:tcPr>
          <w:p w14:paraId="2282ED87" w14:textId="14C58D9F" w:rsidR="00EC22C4" w:rsidRDefault="00A04170">
            <w:r>
              <w:t>1</w:t>
            </w:r>
            <w:r w:rsidR="00AC3892">
              <w:t>30</w:t>
            </w:r>
            <w:r w:rsidR="006C6FA1">
              <w:t xml:space="preserve"> hour</w:t>
            </w:r>
            <w:r w:rsidR="001F2F6D">
              <w:t>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13DF0712" w14:textId="4307E101" w:rsidR="00EC22C4" w:rsidRDefault="00A04170">
            <w:r>
              <w:t>1</w:t>
            </w:r>
            <w:r w:rsidR="006D6F07">
              <w:t>15</w:t>
            </w:r>
            <w:r w:rsidR="00752B89">
              <w:t xml:space="preserve"> hours</w:t>
            </w:r>
          </w:p>
        </w:tc>
      </w:tr>
      <w:tr w:rsidR="001F2F6D" w14:paraId="220CAF4D" w14:textId="77777777" w:rsidTr="004C175B">
        <w:trPr>
          <w:trHeight w:val="351"/>
        </w:trPr>
        <w:tc>
          <w:tcPr>
            <w:tcW w:w="3145" w:type="dxa"/>
          </w:tcPr>
          <w:p w14:paraId="0A1C9731" w14:textId="77777777" w:rsidR="001F2F6D" w:rsidRDefault="001F2F6D">
            <w:r>
              <w:t>Deployment</w:t>
            </w:r>
          </w:p>
        </w:tc>
        <w:tc>
          <w:tcPr>
            <w:tcW w:w="1260" w:type="dxa"/>
          </w:tcPr>
          <w:p w14:paraId="05E0EDEC" w14:textId="7C03EB71" w:rsidR="001F2F6D" w:rsidRDefault="00626C14">
            <w:r>
              <w:t>24</w:t>
            </w:r>
            <w:r w:rsidR="001F2F6D">
              <w:t xml:space="preserve"> hours</w:t>
            </w:r>
          </w:p>
        </w:tc>
        <w:tc>
          <w:tcPr>
            <w:tcW w:w="1620" w:type="dxa"/>
          </w:tcPr>
          <w:p w14:paraId="21143647" w14:textId="0FD6162A" w:rsidR="001F2F6D" w:rsidRDefault="00AC3892">
            <w:r>
              <w:t>30</w:t>
            </w:r>
            <w:r w:rsidR="001F2F6D">
              <w:t xml:space="preserve"> hours</w:t>
            </w:r>
          </w:p>
        </w:tc>
        <w:tc>
          <w:tcPr>
            <w:tcW w:w="1710" w:type="dxa"/>
          </w:tcPr>
          <w:p w14:paraId="1F72F678" w14:textId="3937C376" w:rsidR="001F2F6D" w:rsidRDefault="00AC3892">
            <w:r>
              <w:t>41</w:t>
            </w:r>
            <w:r w:rsidR="001F2F6D">
              <w:t xml:space="preserve"> hour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186627AC" w14:textId="73F322C0" w:rsidR="001F2F6D" w:rsidRDefault="006D6F07">
            <w:r>
              <w:t>30</w:t>
            </w:r>
            <w:r w:rsidR="00752B89">
              <w:t xml:space="preserve"> hours</w:t>
            </w:r>
          </w:p>
        </w:tc>
      </w:tr>
      <w:tr w:rsidR="00E35113" w14:paraId="54E49648" w14:textId="77777777" w:rsidTr="004C175B">
        <w:trPr>
          <w:trHeight w:val="351"/>
        </w:trPr>
        <w:tc>
          <w:tcPr>
            <w:tcW w:w="3145" w:type="dxa"/>
          </w:tcPr>
          <w:p w14:paraId="61B57F9C" w14:textId="46DA8E0F" w:rsidR="00E35113" w:rsidRDefault="00E35113">
            <w:r>
              <w:t>Train End users</w:t>
            </w:r>
          </w:p>
        </w:tc>
        <w:tc>
          <w:tcPr>
            <w:tcW w:w="1260" w:type="dxa"/>
          </w:tcPr>
          <w:p w14:paraId="0AED7D82" w14:textId="7C8EB2E3" w:rsidR="00E35113" w:rsidRDefault="00626C14">
            <w:r>
              <w:t>16 hours</w:t>
            </w:r>
          </w:p>
        </w:tc>
        <w:tc>
          <w:tcPr>
            <w:tcW w:w="1620" w:type="dxa"/>
          </w:tcPr>
          <w:p w14:paraId="53F4A50A" w14:textId="123A40CF" w:rsidR="00E35113" w:rsidRDefault="00AC3892">
            <w:r>
              <w:t>2</w:t>
            </w:r>
            <w:r w:rsidR="006D6F07">
              <w:t>3</w:t>
            </w:r>
            <w:r>
              <w:t xml:space="preserve"> hours</w:t>
            </w:r>
          </w:p>
        </w:tc>
        <w:tc>
          <w:tcPr>
            <w:tcW w:w="1710" w:type="dxa"/>
          </w:tcPr>
          <w:p w14:paraId="6B6C4F0A" w14:textId="2B817906" w:rsidR="00E35113" w:rsidRDefault="00AC3892">
            <w:r>
              <w:t>33 hours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35212DBE" w14:textId="79E23FB2" w:rsidR="00E35113" w:rsidRDefault="006D6F07">
            <w:r>
              <w:t>23 hours</w:t>
            </w:r>
          </w:p>
        </w:tc>
      </w:tr>
      <w:tr w:rsidR="00D6645A" w:rsidRPr="00D6645A" w14:paraId="2731E063" w14:textId="77777777" w:rsidTr="004C175B">
        <w:trPr>
          <w:trHeight w:val="351"/>
        </w:trPr>
        <w:tc>
          <w:tcPr>
            <w:tcW w:w="7735" w:type="dxa"/>
            <w:gridSpan w:val="4"/>
          </w:tcPr>
          <w:p w14:paraId="5BADF131" w14:textId="6F3E6F50" w:rsidR="00D6645A" w:rsidRPr="00D6645A" w:rsidRDefault="00D6645A">
            <w:pPr>
              <w:rPr>
                <w:b/>
              </w:rPr>
            </w:pPr>
            <w:r w:rsidRPr="00D6645A">
              <w:rPr>
                <w:b/>
              </w:rPr>
              <w:t>Total Time Expected</w:t>
            </w:r>
            <w:r w:rsidR="006D6F07">
              <w:rPr>
                <w:b/>
              </w:rPr>
              <w:t xml:space="preserve"> to finish the project</w:t>
            </w:r>
          </w:p>
        </w:tc>
        <w:tc>
          <w:tcPr>
            <w:tcW w:w="1616" w:type="dxa"/>
            <w:shd w:val="clear" w:color="auto" w:fill="BDD6EE" w:themeFill="accent5" w:themeFillTint="66"/>
          </w:tcPr>
          <w:p w14:paraId="3B0AC4EF" w14:textId="5B6E6131" w:rsidR="00D6645A" w:rsidRPr="00D6645A" w:rsidRDefault="006D6F07">
            <w:pPr>
              <w:rPr>
                <w:b/>
              </w:rPr>
            </w:pPr>
            <w:r>
              <w:rPr>
                <w:b/>
              </w:rPr>
              <w:t xml:space="preserve">558 </w:t>
            </w:r>
            <w:r w:rsidR="00D6645A" w:rsidRPr="00D6645A">
              <w:rPr>
                <w:b/>
              </w:rPr>
              <w:t>hours</w:t>
            </w:r>
          </w:p>
        </w:tc>
      </w:tr>
    </w:tbl>
    <w:p w14:paraId="3F7A0E75" w14:textId="77777777" w:rsidR="00C01B13" w:rsidRDefault="00C01B13" w:rsidP="00F67471"/>
    <w:p w14:paraId="488965D6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B45A6B" w14:paraId="6354D6F9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5A149995" w14:textId="5483BA27" w:rsidR="00FE4442" w:rsidRPr="00B45A6B" w:rsidRDefault="004C175B" w:rsidP="00074BF6">
            <w:pPr>
              <w:jc w:val="center"/>
              <w:rPr>
                <w:b/>
              </w:rPr>
            </w:pPr>
            <w:r>
              <w:lastRenderedPageBreak/>
              <w:t>Develop project plan</w:t>
            </w:r>
          </w:p>
        </w:tc>
      </w:tr>
      <w:tr w:rsidR="00FE4442" w14:paraId="57B9E2B0" w14:textId="77777777" w:rsidTr="00074BF6">
        <w:tc>
          <w:tcPr>
            <w:tcW w:w="3005" w:type="dxa"/>
          </w:tcPr>
          <w:p w14:paraId="48C7F33C" w14:textId="77777777" w:rsidR="00FE4442" w:rsidRDefault="0085563F" w:rsidP="0085563F">
            <w:pPr>
              <w:jc w:val="center"/>
            </w:pPr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39CB2A66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42267095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23F64E6A" w14:textId="77777777" w:rsidTr="00074BF6">
        <w:tc>
          <w:tcPr>
            <w:tcW w:w="3005" w:type="dxa"/>
          </w:tcPr>
          <w:p w14:paraId="113A5C9F" w14:textId="501DF054" w:rsidR="00FE4442" w:rsidRPr="0085563F" w:rsidRDefault="00BD7A1A" w:rsidP="008062C3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85563F" w:rsidRPr="0085563F">
              <w:rPr>
                <w:sz w:val="24"/>
              </w:rPr>
              <w:t xml:space="preserve"> day</w:t>
            </w:r>
            <w:r w:rsidR="00A55F94"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06FFFBB5" w14:textId="4B782148" w:rsidR="00FE4442" w:rsidRPr="007C5D14" w:rsidRDefault="00B45A6B" w:rsidP="008062C3">
            <w:pPr>
              <w:jc w:val="center"/>
              <w:rPr>
                <w:sz w:val="24"/>
              </w:rPr>
            </w:pPr>
            <w:r w:rsidRPr="007C5D14">
              <w:rPr>
                <w:sz w:val="24"/>
              </w:rPr>
              <w:t>0</w:t>
            </w:r>
            <w:r w:rsidR="00AB4235">
              <w:rPr>
                <w:sz w:val="24"/>
              </w:rPr>
              <w:t>2</w:t>
            </w:r>
            <w:r w:rsidRPr="007C5D14">
              <w:rPr>
                <w:sz w:val="24"/>
              </w:rPr>
              <w:t xml:space="preserve"> -December-2019</w:t>
            </w:r>
          </w:p>
        </w:tc>
        <w:tc>
          <w:tcPr>
            <w:tcW w:w="3006" w:type="dxa"/>
          </w:tcPr>
          <w:p w14:paraId="25680E38" w14:textId="05794A83" w:rsidR="00FE4442" w:rsidRPr="007C5D14" w:rsidRDefault="00B45A6B" w:rsidP="008062C3">
            <w:pPr>
              <w:jc w:val="center"/>
              <w:rPr>
                <w:sz w:val="24"/>
              </w:rPr>
            </w:pPr>
            <w:r w:rsidRPr="007C5D14">
              <w:rPr>
                <w:sz w:val="24"/>
              </w:rPr>
              <w:t>0</w:t>
            </w:r>
            <w:r w:rsidR="00AB4235">
              <w:rPr>
                <w:sz w:val="24"/>
              </w:rPr>
              <w:t>6</w:t>
            </w:r>
            <w:r w:rsidRPr="007C5D14">
              <w:rPr>
                <w:sz w:val="24"/>
              </w:rPr>
              <w:t xml:space="preserve"> -December-2019</w:t>
            </w:r>
          </w:p>
        </w:tc>
      </w:tr>
      <w:tr w:rsidR="0085563F" w14:paraId="7D467F31" w14:textId="77777777" w:rsidTr="00BE16EF">
        <w:tc>
          <w:tcPr>
            <w:tcW w:w="9016" w:type="dxa"/>
            <w:gridSpan w:val="3"/>
          </w:tcPr>
          <w:p w14:paraId="3B2B0AB4" w14:textId="6B522375" w:rsidR="0085563F" w:rsidRDefault="0085563F" w:rsidP="00074BF6">
            <w:r w:rsidRPr="008062C3">
              <w:rPr>
                <w:b/>
                <w:sz w:val="24"/>
              </w:rPr>
              <w:t>Slack</w:t>
            </w:r>
            <w:r w:rsidR="00935A22">
              <w:rPr>
                <w:b/>
                <w:sz w:val="24"/>
              </w:rPr>
              <w:t xml:space="preserve"> 0</w:t>
            </w:r>
          </w:p>
        </w:tc>
      </w:tr>
    </w:tbl>
    <w:p w14:paraId="148A78E8" w14:textId="77777777" w:rsidR="00FE4442" w:rsidRDefault="00FE4442" w:rsidP="00FE4442"/>
    <w:p w14:paraId="1F4D2ABC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C175B" w:rsidRPr="00B45A6B" w14:paraId="6CBB0ED5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6E6D2897" w14:textId="1461C293" w:rsidR="004C175B" w:rsidRPr="00B45A6B" w:rsidRDefault="004C175B" w:rsidP="004C175B">
            <w:pPr>
              <w:jc w:val="center"/>
              <w:rPr>
                <w:b/>
              </w:rPr>
            </w:pPr>
            <w:r>
              <w:t>Design System architecture</w:t>
            </w:r>
          </w:p>
        </w:tc>
      </w:tr>
      <w:tr w:rsidR="004C175B" w14:paraId="25B223E4" w14:textId="77777777" w:rsidTr="00074BF6">
        <w:tc>
          <w:tcPr>
            <w:tcW w:w="3005" w:type="dxa"/>
          </w:tcPr>
          <w:p w14:paraId="5F34E375" w14:textId="77777777" w:rsidR="004C175B" w:rsidRDefault="004C175B" w:rsidP="004C175B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0B06F6DE" w14:textId="77777777" w:rsidR="004C175B" w:rsidRPr="008062C3" w:rsidRDefault="004C175B" w:rsidP="004C175B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253963B0" w14:textId="77777777" w:rsidR="004C175B" w:rsidRPr="008062C3" w:rsidRDefault="004C175B" w:rsidP="004C175B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4C175B" w14:paraId="48BD7EB2" w14:textId="77777777" w:rsidTr="00074BF6">
        <w:tc>
          <w:tcPr>
            <w:tcW w:w="3005" w:type="dxa"/>
          </w:tcPr>
          <w:p w14:paraId="3E17AA36" w14:textId="2799AE71" w:rsidR="004C175B" w:rsidRPr="0085563F" w:rsidRDefault="00A55F94" w:rsidP="004C175B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  <w:r w:rsidR="004C175B" w:rsidRPr="0085563F">
              <w:rPr>
                <w:sz w:val="24"/>
              </w:rPr>
              <w:t xml:space="preserve"> day</w:t>
            </w:r>
            <w:r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2CE99EED" w14:textId="4F384522" w:rsidR="004C175B" w:rsidRDefault="004C175B" w:rsidP="004C175B">
            <w:r>
              <w:t>0</w:t>
            </w:r>
            <w:r w:rsidR="00AB4235">
              <w:t>9</w:t>
            </w:r>
            <w:r>
              <w:t xml:space="preserve"> -December-2019</w:t>
            </w:r>
          </w:p>
        </w:tc>
        <w:tc>
          <w:tcPr>
            <w:tcW w:w="3006" w:type="dxa"/>
          </w:tcPr>
          <w:p w14:paraId="1982C49D" w14:textId="045697A3" w:rsidR="004C175B" w:rsidRDefault="00AB4235" w:rsidP="004C175B">
            <w:r>
              <w:t>11</w:t>
            </w:r>
            <w:r w:rsidR="004C175B">
              <w:t xml:space="preserve"> -December-2019</w:t>
            </w:r>
          </w:p>
        </w:tc>
      </w:tr>
      <w:tr w:rsidR="004C175B" w14:paraId="5B4D611C" w14:textId="77777777" w:rsidTr="00E23AFC">
        <w:tc>
          <w:tcPr>
            <w:tcW w:w="9016" w:type="dxa"/>
            <w:gridSpan w:val="3"/>
          </w:tcPr>
          <w:p w14:paraId="28B24D54" w14:textId="7F7F2E9F" w:rsidR="004C175B" w:rsidRDefault="004C175B" w:rsidP="004C175B">
            <w:r w:rsidRPr="008062C3">
              <w:rPr>
                <w:b/>
                <w:sz w:val="24"/>
              </w:rPr>
              <w:t>Slack</w:t>
            </w:r>
            <w:r w:rsidR="00935A22">
              <w:rPr>
                <w:b/>
                <w:sz w:val="24"/>
              </w:rPr>
              <w:t xml:space="preserve"> 0</w:t>
            </w:r>
          </w:p>
        </w:tc>
      </w:tr>
    </w:tbl>
    <w:p w14:paraId="429367F5" w14:textId="1789ED65" w:rsidR="00FE4442" w:rsidRDefault="00FE4442" w:rsidP="00FE4442"/>
    <w:p w14:paraId="2164FCA8" w14:textId="3A3D7F04" w:rsidR="003F1400" w:rsidRDefault="003F1400" w:rsidP="00FE4442"/>
    <w:p w14:paraId="4E18E3F0" w14:textId="77777777" w:rsidR="003F1400" w:rsidRDefault="003F1400" w:rsidP="003F140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F1400" w:rsidRPr="00B45A6B" w14:paraId="4991FEF9" w14:textId="77777777" w:rsidTr="00E6398F">
        <w:tc>
          <w:tcPr>
            <w:tcW w:w="9016" w:type="dxa"/>
            <w:gridSpan w:val="3"/>
            <w:shd w:val="clear" w:color="auto" w:fill="9CC2E5" w:themeFill="accent5" w:themeFillTint="99"/>
          </w:tcPr>
          <w:p w14:paraId="2BED4C39" w14:textId="6A9417FD" w:rsidR="003F1400" w:rsidRPr="00B45A6B" w:rsidRDefault="003F1400" w:rsidP="003F1400">
            <w:pPr>
              <w:jc w:val="center"/>
              <w:rPr>
                <w:b/>
              </w:rPr>
            </w:pPr>
            <w:r>
              <w:t>Install and setup software’s</w:t>
            </w:r>
          </w:p>
        </w:tc>
      </w:tr>
      <w:tr w:rsidR="003F1400" w14:paraId="5B0D75DC" w14:textId="77777777" w:rsidTr="00E6398F">
        <w:tc>
          <w:tcPr>
            <w:tcW w:w="3005" w:type="dxa"/>
          </w:tcPr>
          <w:p w14:paraId="00EF6F40" w14:textId="77777777" w:rsidR="003F1400" w:rsidRDefault="003F1400" w:rsidP="00E6398F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7C8BA717" w14:textId="77777777" w:rsidR="003F1400" w:rsidRPr="008062C3" w:rsidRDefault="003F1400" w:rsidP="00E6398F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14960A15" w14:textId="77777777" w:rsidR="003F1400" w:rsidRPr="008062C3" w:rsidRDefault="003F1400" w:rsidP="00E6398F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3F1400" w14:paraId="0BC2C8EB" w14:textId="77777777" w:rsidTr="00E6398F">
        <w:tc>
          <w:tcPr>
            <w:tcW w:w="3005" w:type="dxa"/>
          </w:tcPr>
          <w:p w14:paraId="2E6F5589" w14:textId="2049F3E2" w:rsidR="003F1400" w:rsidRPr="0085563F" w:rsidRDefault="00A55F94" w:rsidP="00E6398F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3F1400" w:rsidRPr="0085563F">
              <w:rPr>
                <w:sz w:val="24"/>
              </w:rPr>
              <w:t xml:space="preserve"> day</w:t>
            </w:r>
            <w:r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00312FBB" w14:textId="5E516ED0" w:rsidR="003F1400" w:rsidRDefault="00AB4235" w:rsidP="00E6398F">
            <w:r>
              <w:t>12</w:t>
            </w:r>
            <w:r w:rsidR="003F1400">
              <w:t xml:space="preserve"> -December-2019</w:t>
            </w:r>
          </w:p>
        </w:tc>
        <w:tc>
          <w:tcPr>
            <w:tcW w:w="3006" w:type="dxa"/>
          </w:tcPr>
          <w:p w14:paraId="7A00CCEE" w14:textId="322DEEB7" w:rsidR="003F1400" w:rsidRDefault="00AB4235" w:rsidP="00E6398F">
            <w:r>
              <w:t>13</w:t>
            </w:r>
            <w:r w:rsidR="003F1400">
              <w:t xml:space="preserve"> -December-2019</w:t>
            </w:r>
          </w:p>
        </w:tc>
      </w:tr>
      <w:tr w:rsidR="003F1400" w14:paraId="57AF3A1C" w14:textId="77777777" w:rsidTr="00E6398F">
        <w:tc>
          <w:tcPr>
            <w:tcW w:w="9016" w:type="dxa"/>
            <w:gridSpan w:val="3"/>
          </w:tcPr>
          <w:p w14:paraId="4AA28403" w14:textId="3FF50311" w:rsidR="003F1400" w:rsidRDefault="003F1400" w:rsidP="00E6398F">
            <w:r w:rsidRPr="008062C3">
              <w:rPr>
                <w:b/>
                <w:sz w:val="24"/>
              </w:rPr>
              <w:t>Slack</w:t>
            </w:r>
            <w:r w:rsidR="00935A22">
              <w:rPr>
                <w:b/>
                <w:sz w:val="24"/>
              </w:rPr>
              <w:t xml:space="preserve"> 0</w:t>
            </w:r>
          </w:p>
        </w:tc>
      </w:tr>
    </w:tbl>
    <w:p w14:paraId="643E88F4" w14:textId="77777777" w:rsidR="003F1400" w:rsidRDefault="003F1400" w:rsidP="00FE4442"/>
    <w:p w14:paraId="2C07F45A" w14:textId="1ADE2DD2" w:rsidR="00FE4442" w:rsidRDefault="00FE4442" w:rsidP="00FE4442"/>
    <w:p w14:paraId="58908A29" w14:textId="3C111B90" w:rsidR="00AB4235" w:rsidRDefault="00AB4235" w:rsidP="00FE4442"/>
    <w:p w14:paraId="775B46E4" w14:textId="77777777" w:rsidR="00AB4235" w:rsidRDefault="00AB4235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B45A6B" w14:paraId="57AE6466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4835EC13" w14:textId="6BC33ED0" w:rsidR="00FE4442" w:rsidRPr="00B45A6B" w:rsidRDefault="004C175B" w:rsidP="00074BF6">
            <w:pPr>
              <w:jc w:val="center"/>
              <w:rPr>
                <w:b/>
              </w:rPr>
            </w:pPr>
            <w:r>
              <w:t>System Development</w:t>
            </w:r>
          </w:p>
        </w:tc>
      </w:tr>
      <w:tr w:rsidR="00FE4442" w14:paraId="585710E4" w14:textId="77777777" w:rsidTr="00074BF6">
        <w:tc>
          <w:tcPr>
            <w:tcW w:w="3005" w:type="dxa"/>
          </w:tcPr>
          <w:p w14:paraId="584E928B" w14:textId="77777777" w:rsidR="00FE4442" w:rsidRDefault="0085563F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5958B124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3A909954" w14:textId="77777777" w:rsidR="00FE4442" w:rsidRPr="008062C3" w:rsidRDefault="00B45A6B" w:rsidP="008062C3">
            <w:pPr>
              <w:jc w:val="center"/>
              <w:rPr>
                <w:b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2028D9D2" w14:textId="77777777" w:rsidTr="00074BF6">
        <w:tc>
          <w:tcPr>
            <w:tcW w:w="3005" w:type="dxa"/>
          </w:tcPr>
          <w:p w14:paraId="1F2FF1D1" w14:textId="21196D79" w:rsidR="00FE4442" w:rsidRPr="00475B98" w:rsidRDefault="00A55F94" w:rsidP="008062C3">
            <w:pPr>
              <w:jc w:val="center"/>
              <w:rPr>
                <w:sz w:val="24"/>
              </w:rPr>
            </w:pPr>
            <w:r>
              <w:rPr>
                <w:sz w:val="24"/>
              </w:rPr>
              <w:t>36</w:t>
            </w:r>
            <w:r w:rsidR="00475B98" w:rsidRPr="00475B98">
              <w:rPr>
                <w:sz w:val="24"/>
              </w:rPr>
              <w:t xml:space="preserve"> day</w:t>
            </w:r>
            <w:r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0D5CA37D" w14:textId="5C4E6217" w:rsidR="00FE4442" w:rsidRDefault="002B22D0" w:rsidP="00074BF6">
            <w:r>
              <w:t>17</w:t>
            </w:r>
            <w:r w:rsidR="00B45A6B">
              <w:t xml:space="preserve"> -December-2019</w:t>
            </w:r>
          </w:p>
        </w:tc>
        <w:tc>
          <w:tcPr>
            <w:tcW w:w="3006" w:type="dxa"/>
          </w:tcPr>
          <w:p w14:paraId="35F8AD9B" w14:textId="5699C351" w:rsidR="00FE4442" w:rsidRDefault="002B22D0" w:rsidP="00074BF6">
            <w:r>
              <w:t>14</w:t>
            </w:r>
            <w:r w:rsidR="00B45A6B">
              <w:t>-</w:t>
            </w:r>
            <w:r>
              <w:t>February</w:t>
            </w:r>
            <w:r w:rsidR="00B45A6B">
              <w:t>-20</w:t>
            </w:r>
            <w:r>
              <w:t>20</w:t>
            </w:r>
          </w:p>
        </w:tc>
      </w:tr>
      <w:tr w:rsidR="0085563F" w14:paraId="576F15EB" w14:textId="77777777" w:rsidTr="00091ACE">
        <w:tc>
          <w:tcPr>
            <w:tcW w:w="9016" w:type="dxa"/>
            <w:gridSpan w:val="3"/>
          </w:tcPr>
          <w:p w14:paraId="5A38FDD7" w14:textId="1170E7D8" w:rsidR="0085563F" w:rsidRDefault="0085563F" w:rsidP="00074BF6">
            <w:r w:rsidRPr="008062C3">
              <w:rPr>
                <w:b/>
                <w:sz w:val="24"/>
              </w:rPr>
              <w:t>Slack</w:t>
            </w:r>
            <w:r w:rsidR="00935A22">
              <w:rPr>
                <w:b/>
                <w:sz w:val="24"/>
              </w:rPr>
              <w:t xml:space="preserve"> 5</w:t>
            </w:r>
          </w:p>
        </w:tc>
      </w:tr>
    </w:tbl>
    <w:p w14:paraId="5BA8B907" w14:textId="77777777" w:rsidR="00FE4442" w:rsidRDefault="00FE4442" w:rsidP="00FE4442"/>
    <w:p w14:paraId="72CF2785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8062C3" w14:paraId="0255691C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102BFB53" w14:textId="59D2B1BC" w:rsidR="00FE4442" w:rsidRPr="008062C3" w:rsidRDefault="004C175B" w:rsidP="00074BF6">
            <w:pPr>
              <w:jc w:val="center"/>
              <w:rPr>
                <w:b/>
              </w:rPr>
            </w:pPr>
            <w:r>
              <w:rPr>
                <w:b/>
              </w:rPr>
              <w:t>Testing</w:t>
            </w:r>
          </w:p>
        </w:tc>
      </w:tr>
      <w:tr w:rsidR="00FE4442" w14:paraId="60CA6622" w14:textId="77777777" w:rsidTr="00074BF6">
        <w:tc>
          <w:tcPr>
            <w:tcW w:w="3005" w:type="dxa"/>
          </w:tcPr>
          <w:p w14:paraId="21AE155D" w14:textId="77777777" w:rsidR="00FE4442" w:rsidRDefault="0085563F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2E76617D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0E86B495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7BE41B4D" w14:textId="77777777" w:rsidTr="00074BF6">
        <w:tc>
          <w:tcPr>
            <w:tcW w:w="3005" w:type="dxa"/>
          </w:tcPr>
          <w:p w14:paraId="4FBD146C" w14:textId="67897B3E" w:rsidR="00FE4442" w:rsidRPr="0085563F" w:rsidRDefault="00A55F94" w:rsidP="008062C3">
            <w:pPr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  <w:r w:rsidR="0085563F" w:rsidRPr="0085563F">
              <w:rPr>
                <w:sz w:val="24"/>
              </w:rPr>
              <w:t xml:space="preserve"> day</w:t>
            </w:r>
            <w:r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23C5468F" w14:textId="7FFA59E7" w:rsidR="00FE4442" w:rsidRDefault="00B45A6B" w:rsidP="00074BF6">
            <w:r>
              <w:t xml:space="preserve"> </w:t>
            </w:r>
            <w:r w:rsidR="002B22D0">
              <w:t>17</w:t>
            </w:r>
            <w:r>
              <w:t>-</w:t>
            </w:r>
            <w:r w:rsidR="002B22D0">
              <w:t xml:space="preserve"> February </w:t>
            </w:r>
            <w:r>
              <w:t>-20</w:t>
            </w:r>
            <w:r w:rsidR="002B22D0">
              <w:t>20</w:t>
            </w:r>
          </w:p>
        </w:tc>
        <w:tc>
          <w:tcPr>
            <w:tcW w:w="3006" w:type="dxa"/>
          </w:tcPr>
          <w:p w14:paraId="62308ED3" w14:textId="3406A299" w:rsidR="00FE4442" w:rsidRDefault="00D14109" w:rsidP="00074BF6">
            <w:r>
              <w:t>1</w:t>
            </w:r>
            <w:r w:rsidR="002B22D0">
              <w:t>9</w:t>
            </w:r>
            <w:r w:rsidR="00B45A6B">
              <w:t xml:space="preserve"> -</w:t>
            </w:r>
            <w:r w:rsidR="002B22D0">
              <w:t xml:space="preserve"> February </w:t>
            </w:r>
            <w:r>
              <w:t>-2020</w:t>
            </w:r>
          </w:p>
        </w:tc>
      </w:tr>
      <w:tr w:rsidR="0085563F" w14:paraId="69A1AF2E" w14:textId="77777777" w:rsidTr="001A0EE0">
        <w:tc>
          <w:tcPr>
            <w:tcW w:w="9016" w:type="dxa"/>
            <w:gridSpan w:val="3"/>
          </w:tcPr>
          <w:p w14:paraId="78F85354" w14:textId="75CD03D1" w:rsidR="0085563F" w:rsidRDefault="0085563F" w:rsidP="00074BF6">
            <w:r w:rsidRPr="008062C3">
              <w:rPr>
                <w:b/>
                <w:sz w:val="24"/>
              </w:rPr>
              <w:t>Slack</w:t>
            </w:r>
            <w:r w:rsidR="00A9571C">
              <w:rPr>
                <w:b/>
                <w:sz w:val="24"/>
              </w:rPr>
              <w:t xml:space="preserve"> 2 days</w:t>
            </w:r>
          </w:p>
        </w:tc>
      </w:tr>
    </w:tbl>
    <w:p w14:paraId="44F20BA7" w14:textId="77777777" w:rsidR="00FE4442" w:rsidRDefault="00FE4442" w:rsidP="00FE4442"/>
    <w:p w14:paraId="14B5E2A8" w14:textId="77777777" w:rsidR="00FE4442" w:rsidRDefault="00FE4442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E4442" w:rsidRPr="00713A07" w14:paraId="422F635A" w14:textId="77777777" w:rsidTr="00B45A6B">
        <w:tc>
          <w:tcPr>
            <w:tcW w:w="9016" w:type="dxa"/>
            <w:gridSpan w:val="3"/>
            <w:shd w:val="clear" w:color="auto" w:fill="9CC2E5" w:themeFill="accent5" w:themeFillTint="99"/>
          </w:tcPr>
          <w:p w14:paraId="20C50A78" w14:textId="77777777" w:rsidR="00FE4442" w:rsidRPr="00713A07" w:rsidRDefault="00FE4442" w:rsidP="00074BF6">
            <w:pPr>
              <w:jc w:val="center"/>
              <w:rPr>
                <w:b/>
              </w:rPr>
            </w:pPr>
            <w:r w:rsidRPr="00713A07">
              <w:rPr>
                <w:b/>
              </w:rPr>
              <w:t>Deployment</w:t>
            </w:r>
          </w:p>
        </w:tc>
      </w:tr>
      <w:tr w:rsidR="00FE4442" w14:paraId="5F21026D" w14:textId="77777777" w:rsidTr="00074BF6">
        <w:tc>
          <w:tcPr>
            <w:tcW w:w="3005" w:type="dxa"/>
          </w:tcPr>
          <w:p w14:paraId="2F0351A8" w14:textId="77777777" w:rsidR="00FE4442" w:rsidRDefault="00827D9D" w:rsidP="00074BF6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2D606B54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6702526D" w14:textId="77777777" w:rsidR="00FE4442" w:rsidRPr="008062C3" w:rsidRDefault="00B45A6B" w:rsidP="008062C3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FE4442" w14:paraId="1000F76B" w14:textId="77777777" w:rsidTr="00074BF6">
        <w:tc>
          <w:tcPr>
            <w:tcW w:w="3005" w:type="dxa"/>
          </w:tcPr>
          <w:p w14:paraId="1066FFD8" w14:textId="21C342A0" w:rsidR="00FE4442" w:rsidRPr="00827D9D" w:rsidRDefault="00A55F94" w:rsidP="008062C3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827D9D" w:rsidRPr="00827D9D">
              <w:rPr>
                <w:sz w:val="24"/>
              </w:rPr>
              <w:t xml:space="preserve"> day</w:t>
            </w:r>
            <w:r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5A71B8B1" w14:textId="214B6DEA" w:rsidR="00FE4442" w:rsidRPr="007C5D14" w:rsidRDefault="00A55F94" w:rsidP="001456F1">
            <w:pPr>
              <w:jc w:val="center"/>
              <w:rPr>
                <w:sz w:val="24"/>
              </w:rPr>
            </w:pPr>
            <w:r>
              <w:t>20</w:t>
            </w:r>
            <w:r w:rsidR="00DD1EA1">
              <w:t xml:space="preserve"> -</w:t>
            </w:r>
            <w:r w:rsidR="002B22D0">
              <w:t xml:space="preserve"> February </w:t>
            </w:r>
            <w:r w:rsidR="00DD1EA1">
              <w:t>-2020</w:t>
            </w:r>
          </w:p>
        </w:tc>
        <w:tc>
          <w:tcPr>
            <w:tcW w:w="3006" w:type="dxa"/>
          </w:tcPr>
          <w:p w14:paraId="57C7331E" w14:textId="472F37AD" w:rsidR="00FE4442" w:rsidRPr="007C5D14" w:rsidRDefault="00101C75" w:rsidP="001456F1">
            <w:pPr>
              <w:jc w:val="center"/>
              <w:rPr>
                <w:sz w:val="24"/>
              </w:rPr>
            </w:pPr>
            <w:r>
              <w:t>2</w:t>
            </w:r>
            <w:r w:rsidR="002B22D0">
              <w:t>1</w:t>
            </w:r>
            <w:r w:rsidR="00DD1EA1">
              <w:t xml:space="preserve"> -</w:t>
            </w:r>
            <w:r w:rsidR="002B22D0">
              <w:t xml:space="preserve"> February </w:t>
            </w:r>
            <w:r w:rsidR="00DD1EA1">
              <w:t>-2020</w:t>
            </w:r>
          </w:p>
        </w:tc>
      </w:tr>
      <w:tr w:rsidR="00827D9D" w14:paraId="49A076B8" w14:textId="77777777" w:rsidTr="00685353">
        <w:tc>
          <w:tcPr>
            <w:tcW w:w="9016" w:type="dxa"/>
            <w:gridSpan w:val="3"/>
          </w:tcPr>
          <w:p w14:paraId="10207E78" w14:textId="3C857EE6" w:rsidR="00827D9D" w:rsidRDefault="00827D9D" w:rsidP="00074BF6">
            <w:r w:rsidRPr="008062C3">
              <w:rPr>
                <w:b/>
                <w:sz w:val="24"/>
              </w:rPr>
              <w:t>Slack</w:t>
            </w:r>
            <w:r w:rsidR="00067C62">
              <w:rPr>
                <w:b/>
                <w:sz w:val="24"/>
              </w:rPr>
              <w:t xml:space="preserve"> 1 day</w:t>
            </w:r>
          </w:p>
        </w:tc>
      </w:tr>
    </w:tbl>
    <w:p w14:paraId="2BF7425E" w14:textId="1768FA85" w:rsidR="00FE4442" w:rsidRDefault="00FE4442" w:rsidP="00FE4442"/>
    <w:p w14:paraId="315F8A46" w14:textId="39485D9F" w:rsidR="003F1400" w:rsidRDefault="003F1400" w:rsidP="00FE44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F1400" w:rsidRPr="00713A07" w14:paraId="0234E722" w14:textId="77777777" w:rsidTr="00E6398F">
        <w:tc>
          <w:tcPr>
            <w:tcW w:w="9016" w:type="dxa"/>
            <w:gridSpan w:val="3"/>
            <w:shd w:val="clear" w:color="auto" w:fill="9CC2E5" w:themeFill="accent5" w:themeFillTint="99"/>
          </w:tcPr>
          <w:p w14:paraId="31401365" w14:textId="5B613C6F" w:rsidR="003F1400" w:rsidRPr="00713A07" w:rsidRDefault="003F1400" w:rsidP="00E6398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Train End users</w:t>
            </w:r>
          </w:p>
        </w:tc>
      </w:tr>
      <w:tr w:rsidR="003F1400" w14:paraId="6BA8A2BC" w14:textId="77777777" w:rsidTr="00E6398F">
        <w:tc>
          <w:tcPr>
            <w:tcW w:w="3005" w:type="dxa"/>
          </w:tcPr>
          <w:p w14:paraId="4293A3DF" w14:textId="77777777" w:rsidR="003F1400" w:rsidRDefault="003F1400" w:rsidP="00E6398F">
            <w:r w:rsidRPr="008062C3">
              <w:rPr>
                <w:b/>
                <w:sz w:val="24"/>
              </w:rPr>
              <w:t>Duration</w:t>
            </w:r>
          </w:p>
        </w:tc>
        <w:tc>
          <w:tcPr>
            <w:tcW w:w="3005" w:type="dxa"/>
          </w:tcPr>
          <w:p w14:paraId="35027569" w14:textId="77777777" w:rsidR="003F1400" w:rsidRPr="008062C3" w:rsidRDefault="003F1400" w:rsidP="00E6398F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Start Date</w:t>
            </w:r>
          </w:p>
        </w:tc>
        <w:tc>
          <w:tcPr>
            <w:tcW w:w="3006" w:type="dxa"/>
          </w:tcPr>
          <w:p w14:paraId="3A5F0DFE" w14:textId="77777777" w:rsidR="003F1400" w:rsidRPr="008062C3" w:rsidRDefault="003F1400" w:rsidP="00E6398F">
            <w:pPr>
              <w:jc w:val="center"/>
              <w:rPr>
                <w:b/>
                <w:sz w:val="24"/>
              </w:rPr>
            </w:pPr>
            <w:r w:rsidRPr="008062C3">
              <w:rPr>
                <w:b/>
                <w:sz w:val="24"/>
              </w:rPr>
              <w:t>End Date</w:t>
            </w:r>
          </w:p>
        </w:tc>
      </w:tr>
      <w:tr w:rsidR="003F1400" w14:paraId="55E4596B" w14:textId="77777777" w:rsidTr="00E6398F">
        <w:tc>
          <w:tcPr>
            <w:tcW w:w="3005" w:type="dxa"/>
          </w:tcPr>
          <w:p w14:paraId="3F7801DB" w14:textId="321032A1" w:rsidR="003F1400" w:rsidRPr="00827D9D" w:rsidRDefault="00A55F94" w:rsidP="00E6398F">
            <w:pPr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3F1400" w:rsidRPr="00827D9D">
              <w:rPr>
                <w:sz w:val="24"/>
              </w:rPr>
              <w:t xml:space="preserve"> day</w:t>
            </w:r>
            <w:r>
              <w:rPr>
                <w:sz w:val="24"/>
              </w:rPr>
              <w:t>s</w:t>
            </w:r>
          </w:p>
        </w:tc>
        <w:tc>
          <w:tcPr>
            <w:tcW w:w="3005" w:type="dxa"/>
          </w:tcPr>
          <w:p w14:paraId="79EBF643" w14:textId="00A5BEDF" w:rsidR="003F1400" w:rsidRPr="007C5D14" w:rsidRDefault="002B22D0" w:rsidP="00E6398F">
            <w:pPr>
              <w:jc w:val="center"/>
              <w:rPr>
                <w:sz w:val="24"/>
              </w:rPr>
            </w:pPr>
            <w:r>
              <w:t>24</w:t>
            </w:r>
            <w:r w:rsidR="003F1400">
              <w:t xml:space="preserve"> -</w:t>
            </w:r>
            <w:r>
              <w:t xml:space="preserve"> February </w:t>
            </w:r>
            <w:r w:rsidR="003F1400">
              <w:t>-2020</w:t>
            </w:r>
          </w:p>
        </w:tc>
        <w:tc>
          <w:tcPr>
            <w:tcW w:w="3006" w:type="dxa"/>
          </w:tcPr>
          <w:p w14:paraId="6C536205" w14:textId="0B4E6B63" w:rsidR="003F1400" w:rsidRPr="007C5D14" w:rsidRDefault="003F1400" w:rsidP="00E6398F">
            <w:pPr>
              <w:jc w:val="center"/>
              <w:rPr>
                <w:sz w:val="24"/>
              </w:rPr>
            </w:pPr>
            <w:r>
              <w:t>2</w:t>
            </w:r>
            <w:r w:rsidR="002B22D0">
              <w:t>5</w:t>
            </w:r>
            <w:r>
              <w:t xml:space="preserve"> -</w:t>
            </w:r>
            <w:r w:rsidR="002B22D0">
              <w:t xml:space="preserve"> February </w:t>
            </w:r>
            <w:r>
              <w:t>-2020</w:t>
            </w:r>
          </w:p>
        </w:tc>
      </w:tr>
      <w:tr w:rsidR="003F1400" w14:paraId="2D1F7C8C" w14:textId="77777777" w:rsidTr="00E6398F">
        <w:tc>
          <w:tcPr>
            <w:tcW w:w="9016" w:type="dxa"/>
            <w:gridSpan w:val="3"/>
          </w:tcPr>
          <w:p w14:paraId="34474499" w14:textId="521ED66E" w:rsidR="003F1400" w:rsidRDefault="003F1400" w:rsidP="00E6398F">
            <w:r w:rsidRPr="008062C3">
              <w:rPr>
                <w:b/>
                <w:sz w:val="24"/>
              </w:rPr>
              <w:t>Slack</w:t>
            </w:r>
            <w:r>
              <w:rPr>
                <w:b/>
                <w:sz w:val="24"/>
              </w:rPr>
              <w:t xml:space="preserve"> </w:t>
            </w:r>
            <w:r w:rsidR="00935A22">
              <w:rPr>
                <w:b/>
                <w:sz w:val="24"/>
              </w:rPr>
              <w:t>0</w:t>
            </w:r>
          </w:p>
        </w:tc>
      </w:tr>
    </w:tbl>
    <w:p w14:paraId="283C6D76" w14:textId="77777777" w:rsidR="003F1400" w:rsidRDefault="003F1400" w:rsidP="00FE4442"/>
    <w:p w14:paraId="47B9DB9A" w14:textId="77777777" w:rsidR="00FE4442" w:rsidRDefault="00FE4442" w:rsidP="00FE4442"/>
    <w:p w14:paraId="402A796A" w14:textId="77777777" w:rsidR="00D14109" w:rsidRDefault="00D14109" w:rsidP="00FE4442">
      <w:pPr>
        <w:rPr>
          <w:b/>
        </w:rPr>
      </w:pPr>
    </w:p>
    <w:tbl>
      <w:tblPr>
        <w:tblStyle w:val="TableGrid"/>
        <w:tblW w:w="0" w:type="auto"/>
        <w:shd w:val="clear" w:color="auto" w:fill="FFC000" w:themeFill="accent4"/>
        <w:tblLook w:val="04A0" w:firstRow="1" w:lastRow="0" w:firstColumn="1" w:lastColumn="0" w:noHBand="0" w:noVBand="1"/>
      </w:tblPr>
      <w:tblGrid>
        <w:gridCol w:w="4508"/>
        <w:gridCol w:w="4508"/>
      </w:tblGrid>
      <w:tr w:rsidR="00A9571C" w14:paraId="1ED14CBE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192B2BA0" w14:textId="77777777" w:rsidR="00A9571C" w:rsidRPr="00101C75" w:rsidRDefault="00A9571C" w:rsidP="00611492">
            <w:pPr>
              <w:jc w:val="center"/>
              <w:rPr>
                <w:rFonts w:ascii="Arial" w:hAnsi="Arial" w:cs="Arial"/>
                <w:b/>
              </w:rPr>
            </w:pPr>
            <w:r w:rsidRPr="00101C75">
              <w:rPr>
                <w:rFonts w:ascii="Arial" w:hAnsi="Arial" w:cs="Arial"/>
                <w:b/>
              </w:rPr>
              <w:t>Total Expected length of a project</w:t>
            </w:r>
          </w:p>
        </w:tc>
        <w:tc>
          <w:tcPr>
            <w:tcW w:w="4508" w:type="dxa"/>
            <w:shd w:val="clear" w:color="auto" w:fill="auto"/>
          </w:tcPr>
          <w:p w14:paraId="28354629" w14:textId="778CCC11" w:rsidR="00A9571C" w:rsidRPr="00101C75" w:rsidRDefault="00A940F3" w:rsidP="00611492">
            <w:r>
              <w:t>50</w:t>
            </w:r>
            <w:r w:rsidR="00A9571C" w:rsidRPr="00101C75">
              <w:t xml:space="preserve"> days</w:t>
            </w:r>
          </w:p>
        </w:tc>
      </w:tr>
      <w:tr w:rsidR="00A9571C" w14:paraId="7BE174B0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5E79D130" w14:textId="77777777" w:rsidR="00A9571C" w:rsidRPr="00101C75" w:rsidRDefault="00A9571C" w:rsidP="00611492">
            <w:pPr>
              <w:jc w:val="center"/>
              <w:rPr>
                <w:b/>
              </w:rPr>
            </w:pPr>
            <w:r w:rsidRPr="00101C75">
              <w:rPr>
                <w:rFonts w:ascii="Arial" w:hAnsi="Arial" w:cs="Arial"/>
                <w:b/>
              </w:rPr>
              <w:t>Soonest possible date</w:t>
            </w:r>
          </w:p>
        </w:tc>
        <w:tc>
          <w:tcPr>
            <w:tcW w:w="4508" w:type="dxa"/>
            <w:shd w:val="clear" w:color="auto" w:fill="auto"/>
          </w:tcPr>
          <w:p w14:paraId="025B192D" w14:textId="05B91B6C" w:rsidR="00A9571C" w:rsidRDefault="00A940F3" w:rsidP="00611492">
            <w:pPr>
              <w:rPr>
                <w:b/>
              </w:rPr>
            </w:pPr>
            <w:r>
              <w:t>25</w:t>
            </w:r>
            <w:r w:rsidR="00A9571C">
              <w:t xml:space="preserve"> -</w:t>
            </w:r>
            <w:r>
              <w:t>Februay</w:t>
            </w:r>
            <w:r w:rsidR="00A9571C">
              <w:t>-2020</w:t>
            </w:r>
          </w:p>
        </w:tc>
      </w:tr>
      <w:tr w:rsidR="00A9571C" w14:paraId="5C243CD1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13467DA0" w14:textId="77777777" w:rsidR="00A9571C" w:rsidRPr="00101C75" w:rsidRDefault="00A9571C" w:rsidP="00611492">
            <w:pPr>
              <w:jc w:val="center"/>
              <w:rPr>
                <w:b/>
              </w:rPr>
            </w:pPr>
            <w:r w:rsidRPr="00101C75">
              <w:rPr>
                <w:rFonts w:ascii="Arial" w:hAnsi="Arial" w:cs="Arial"/>
                <w:b/>
              </w:rPr>
              <w:t>Latest possible completion date</w:t>
            </w:r>
          </w:p>
        </w:tc>
        <w:tc>
          <w:tcPr>
            <w:tcW w:w="4508" w:type="dxa"/>
            <w:shd w:val="clear" w:color="auto" w:fill="auto"/>
          </w:tcPr>
          <w:p w14:paraId="124E2D15" w14:textId="2466529F" w:rsidR="00A9571C" w:rsidRDefault="00A940F3" w:rsidP="00611492">
            <w:pPr>
              <w:rPr>
                <w:b/>
              </w:rPr>
            </w:pPr>
            <w:r>
              <w:t>30</w:t>
            </w:r>
            <w:r w:rsidR="00A9571C">
              <w:t xml:space="preserve"> -</w:t>
            </w:r>
            <w:r>
              <w:t>February</w:t>
            </w:r>
            <w:r w:rsidR="00A9571C">
              <w:t>-2020</w:t>
            </w:r>
          </w:p>
        </w:tc>
      </w:tr>
      <w:tr w:rsidR="00A940F3" w14:paraId="508CAEFE" w14:textId="77777777" w:rsidTr="00611492">
        <w:trPr>
          <w:trHeight w:val="297"/>
        </w:trPr>
        <w:tc>
          <w:tcPr>
            <w:tcW w:w="4508" w:type="dxa"/>
            <w:shd w:val="clear" w:color="auto" w:fill="auto"/>
          </w:tcPr>
          <w:p w14:paraId="795D92CF" w14:textId="7572D59A" w:rsidR="00A940F3" w:rsidRPr="00101C75" w:rsidRDefault="00EF32B0" w:rsidP="0061149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tal s</w:t>
            </w:r>
            <w:bookmarkStart w:id="0" w:name="_GoBack"/>
            <w:bookmarkEnd w:id="0"/>
            <w:r w:rsidR="00A940F3">
              <w:rPr>
                <w:rFonts w:ascii="Arial" w:hAnsi="Arial" w:cs="Arial"/>
                <w:b/>
              </w:rPr>
              <w:t>lack</w:t>
            </w:r>
          </w:p>
        </w:tc>
        <w:tc>
          <w:tcPr>
            <w:tcW w:w="4508" w:type="dxa"/>
            <w:shd w:val="clear" w:color="auto" w:fill="auto"/>
          </w:tcPr>
          <w:p w14:paraId="15D61267" w14:textId="674C6454" w:rsidR="00A940F3" w:rsidRDefault="00A940F3" w:rsidP="00611492">
            <w:r>
              <w:t>8 days</w:t>
            </w:r>
          </w:p>
        </w:tc>
      </w:tr>
    </w:tbl>
    <w:p w14:paraId="75A124D0" w14:textId="753E14FC" w:rsidR="00FE4442" w:rsidRDefault="00FE4442" w:rsidP="00FE4442">
      <w:pPr>
        <w:rPr>
          <w:b/>
        </w:rPr>
      </w:pPr>
    </w:p>
    <w:p w14:paraId="76C26181" w14:textId="77777777" w:rsidR="00A9571C" w:rsidRDefault="00A9571C" w:rsidP="00FE4442">
      <w:pPr>
        <w:rPr>
          <w:b/>
        </w:rPr>
      </w:pPr>
    </w:p>
    <w:p w14:paraId="420E2C6F" w14:textId="77777777" w:rsidR="00D14109" w:rsidRDefault="00D14109" w:rsidP="00FE4442">
      <w:pPr>
        <w:rPr>
          <w:b/>
        </w:rPr>
      </w:pPr>
    </w:p>
    <w:p w14:paraId="34CB7551" w14:textId="77777777" w:rsidR="00FE4442" w:rsidRDefault="00FE4442" w:rsidP="00FE4442"/>
    <w:p w14:paraId="7C6079D7" w14:textId="77777777" w:rsidR="00FE4442" w:rsidRDefault="00FE4442" w:rsidP="00F67471"/>
    <w:p w14:paraId="1C2F3002" w14:textId="77777777" w:rsidR="00085071" w:rsidRDefault="00085071" w:rsidP="00F67471">
      <w:pPr>
        <w:rPr>
          <w:b/>
        </w:rPr>
      </w:pPr>
    </w:p>
    <w:p w14:paraId="59517CCA" w14:textId="77777777" w:rsidR="00C01B13" w:rsidRPr="00C01B13" w:rsidRDefault="00C01B13" w:rsidP="00F67471">
      <w:pPr>
        <w:rPr>
          <w:b/>
        </w:rPr>
      </w:pPr>
    </w:p>
    <w:p w14:paraId="262D36D6" w14:textId="77777777" w:rsidR="00C01B13" w:rsidRDefault="00C01B13" w:rsidP="00F67471"/>
    <w:sectPr w:rsidR="00C01B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B786C"/>
    <w:multiLevelType w:val="hybridMultilevel"/>
    <w:tmpl w:val="93B04B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0AE4A03"/>
    <w:multiLevelType w:val="hybridMultilevel"/>
    <w:tmpl w:val="839453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LEwsjA2NDMysDRT0lEKTi0uzszPAykwqgUAtkP7UiwAAAA="/>
  </w:docVars>
  <w:rsids>
    <w:rsidRoot w:val="00F67471"/>
    <w:rsid w:val="00067C62"/>
    <w:rsid w:val="00085071"/>
    <w:rsid w:val="00101C75"/>
    <w:rsid w:val="001456F1"/>
    <w:rsid w:val="001F0DAA"/>
    <w:rsid w:val="001F2F6D"/>
    <w:rsid w:val="00205EA1"/>
    <w:rsid w:val="00280C53"/>
    <w:rsid w:val="002B22D0"/>
    <w:rsid w:val="002F48A8"/>
    <w:rsid w:val="003200A4"/>
    <w:rsid w:val="003F1400"/>
    <w:rsid w:val="00475B98"/>
    <w:rsid w:val="004952C4"/>
    <w:rsid w:val="004C175B"/>
    <w:rsid w:val="00626C14"/>
    <w:rsid w:val="00627455"/>
    <w:rsid w:val="006C6FA1"/>
    <w:rsid w:val="006D6F07"/>
    <w:rsid w:val="00713A07"/>
    <w:rsid w:val="00752B89"/>
    <w:rsid w:val="007C5D14"/>
    <w:rsid w:val="008062C3"/>
    <w:rsid w:val="00827D9D"/>
    <w:rsid w:val="0085563F"/>
    <w:rsid w:val="00896250"/>
    <w:rsid w:val="008E7269"/>
    <w:rsid w:val="00935A22"/>
    <w:rsid w:val="00A04170"/>
    <w:rsid w:val="00A352EC"/>
    <w:rsid w:val="00A55F94"/>
    <w:rsid w:val="00A940F3"/>
    <w:rsid w:val="00A9571C"/>
    <w:rsid w:val="00AB4235"/>
    <w:rsid w:val="00AC3892"/>
    <w:rsid w:val="00AC4DAB"/>
    <w:rsid w:val="00B45A6B"/>
    <w:rsid w:val="00BC641A"/>
    <w:rsid w:val="00BD7A1A"/>
    <w:rsid w:val="00C01B13"/>
    <w:rsid w:val="00C07888"/>
    <w:rsid w:val="00C10434"/>
    <w:rsid w:val="00C140DE"/>
    <w:rsid w:val="00CF1D68"/>
    <w:rsid w:val="00D14109"/>
    <w:rsid w:val="00D26003"/>
    <w:rsid w:val="00D43D9B"/>
    <w:rsid w:val="00D53A57"/>
    <w:rsid w:val="00D6645A"/>
    <w:rsid w:val="00D8392F"/>
    <w:rsid w:val="00DD1EA1"/>
    <w:rsid w:val="00E35113"/>
    <w:rsid w:val="00EC22C4"/>
    <w:rsid w:val="00EF32B0"/>
    <w:rsid w:val="00F3614D"/>
    <w:rsid w:val="00F67471"/>
    <w:rsid w:val="00FB5318"/>
    <w:rsid w:val="00FD37B3"/>
    <w:rsid w:val="00FE4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DAEAE"/>
  <w15:chartTrackingRefBased/>
  <w15:docId w15:val="{DDEB999D-4309-4DAB-871B-1F02C17CA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5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40DE"/>
    <w:pPr>
      <w:spacing w:after="200" w:line="276" w:lineRule="auto"/>
      <w:ind w:left="720"/>
      <w:contextualSpacing/>
    </w:pPr>
    <w:rPr>
      <w:rFonts w:ascii="Calibri" w:eastAsia="Calibri" w:hAnsi="Calibri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3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yisile Mathe</dc:creator>
  <cp:keywords/>
  <dc:description/>
  <cp:lastModifiedBy> </cp:lastModifiedBy>
  <cp:revision>28</cp:revision>
  <dcterms:created xsi:type="dcterms:W3CDTF">2020-04-06T08:48:00Z</dcterms:created>
  <dcterms:modified xsi:type="dcterms:W3CDTF">2020-04-13T07:34:00Z</dcterms:modified>
</cp:coreProperties>
</file>